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Electrician Training Program in Karachi, Pakistan</w:t>
      </w:r>
    </w:p>
    <w:bookmarkEnd w:id="20"/>
    <w:p>
      <w:pPr>
        <w:pStyle w:val="BodyText"/>
      </w:pPr>
      <w:r>
        <w:t xml:space="preserve">Date: October 26, 2023</w:t>
      </w:r>
    </w:p>
    <w:p>
      <w:pPr>
        <w:pStyle w:val="BodyText"/>
      </w:pPr>
      <w:r>
        <w:t xml:space="preserve">Dear Scholarship Committee,</w:t>
      </w:r>
    </w:p>
    <w:p>
      <w:pPr>
        <w:pStyle w:val="BodyText"/>
      </w:pPr>
      <w:r>
        <w:t xml:space="preserve">Addressing the Scholarship Committee</w:t>
      </w:r>
      <w:r>
        <w:br/>
      </w:r>
      <w:r>
        <w:t xml:space="preserve">Karachi Skills Development Foundation</w:t>
      </w:r>
      <w:r>
        <w:br/>
      </w:r>
      <w:r>
        <w:t xml:space="preserve">15-A, Sultanabad Road, Block 8,</w:t>
      </w:r>
      <w:r>
        <w:br/>
      </w:r>
      <w:r>
        <w:t xml:space="preserve">Clifton, Karachi - 75600</w:t>
      </w:r>
    </w:p>
    <w:p>
      <w:pPr>
        <w:pStyle w:val="BodyText"/>
      </w:pPr>
      <w:r>
        <w:t xml:space="preserve">Subject: Formal Application for Scholarship to Pursue Professional Electrician Training in Pakistan Karachi</w:t>
      </w:r>
    </w:p>
    <w:p>
      <w:pPr>
        <w:pStyle w:val="BodyText"/>
      </w:pPr>
      <w:r>
        <w:t xml:space="preserve">To whom it may concern,</w:t>
      </w:r>
    </w:p>
    <w:p>
      <w:pPr>
        <w:pStyle w:val="BodyText"/>
      </w:pPr>
      <w:r>
        <w:t xml:space="preserve">I am writing this earnest Scholarship Application Letter to express my profound interest in securing financial assistance for comprehensive electrician training through your esteemed institution. As a dedicated young resident of Karachi, Pakistan, I have witnessed firsthand the critical role of skilled electrical professionals in our rapidly developing urban landscape. With over 15 million people living across Karachi's diverse neighborhoods—from the bustling commercial hubs of Saddar to the residential areas of DHA and Korangi—I recognize that reliable electrical infrastructure is not just convenience but a matter of public safety and economic survival.</w:t>
      </w:r>
    </w:p>
    <w:p>
      <w:pPr>
        <w:pStyle w:val="BodyText"/>
      </w:pPr>
      <w:r>
        <w:t xml:space="preserve">My journey toward becoming a certified Electrician began in my childhood home in Lyari, Karachi, where frequent power fluctuations and outdated wiring systems created hazardous conditions. I remember my father’s handcrafted repairs using salvaged materials after electrical faults would plunge our neighborhood into darkness during monsoon seasons. This sparked a deep-seated passion to transform that vulnerability into professional expertise. Since then, I have worked as an apprentice under Mr. Ahmed Khan, a licensed Electrician in Karachi’s Gulshan-e-Iqbal district for the past three years. During this time, I’ve gained hands-on experience in residential wiring, fault detection, and safety protocols – yet I remain acutely aware that formal certification is essential to meet Pakistan's growing demand for qualified electrical technicians.</w:t>
      </w:r>
    </w:p>
    <w:p>
      <w:pPr>
        <w:pStyle w:val="BodyText"/>
      </w:pPr>
      <w:r>
        <w:t xml:space="preserve">The economic reality of Karachi makes this education financially prohibitive without support. My family operates a small grocery store in Kiamari, generating just PKR 35,000 monthly income after covering basic expenses. While I work part-time as a helper at the local electrical workshop (earning PKR 12,000/month), these funds fall short of the PKR 85,000 required for the full Electrician Certification Program offered by Karachi Technical Training Institute. This scholarship would eliminate financial barriers and allow me to focus entirely on mastering critical competencies: understanding National Electric Code (NEC) standards, installing solar-powered systems for energy sustainability, and implementing safety measures in high-risk environments like industrial zones of Korangi and Karsaz.</w:t>
      </w:r>
    </w:p>
    <w:p>
      <w:pPr>
        <w:pStyle w:val="BodyText"/>
      </w:pPr>
      <w:r>
        <w:t xml:space="preserve">What sets my application apart is my commitment to addressing Karachi’s unique electrical challenges. In Pakistan Karachi, 40% of households still rely on unregulated informal wiring systems (per recent Sindh Energy Department data), leading to over 12,000 fire incidents annually. My proposed project during training involves creating a community service initiative where newly certified Electricians would conduct free safety audits for low-income neighborhoods in Malir and Orangi Town. This aligns perfectly with the Karachi Skills Development Foundation’s mission of "Empowering Communities Through Skilled Labor." I’ve already partnered with the Lyari Community Welfare Society to identify 200 households needing immediate electrical assessments – a testament to my proactive approach beyond academic requirements.</w:t>
      </w:r>
    </w:p>
    <w:p>
      <w:pPr>
        <w:pStyle w:val="BodyText"/>
      </w:pPr>
      <w:r>
        <w:t xml:space="preserve">My academic background includes a Matriculation Certificate (86%) and ongoing Technical Education in Electrical Fundamentals from Karachi's City District Government College. I’ve also completed a free online course on "Safety Standards for Electrical Work" via the Pakistan Engineering Council’s portal. However, practical training is indispensable for mastering techniques like cable termination under high-voltage conditions – skills vital for Karachi’s grid modernization projects. The scholarship would fund my enrollment in the 12-month program that includes: 600 hours of lab work with modern equipment, site visits to Karachi Electric Supply Company (K-Electric) substations, and mentorship from senior technicians at the National Power Training Institute (NPTI).</w:t>
      </w:r>
    </w:p>
    <w:p>
      <w:pPr>
        <w:pStyle w:val="BodyText"/>
      </w:pPr>
      <w:r>
        <w:t xml:space="preserve">Long-term, I envision establishing an electrician cooperative in Korangi Industrial Area – a sector employing over 100,000 workers whose factories often face electrical shutdowns costing businesses PKR 2 million daily (Karachi Chamber of Commerce report). My business model would prioritize hiring female technicians from local madrasas (addressing gender disparity in trades), offering apprenticeships to underprivileged youth, and integrating solar microgrids for energy resilience. This directly supports Pakistan’s Sustainable Development Goals, particularly Target 7.1 (universal access to affordable energy) and SDG 8.3 (productive employment). In Karachi – where urbanization is outpacing infrastructure by 45% annually – such initiatives are not just entrepreneurial but societal necessities.</w:t>
      </w:r>
    </w:p>
    <w:p>
      <w:pPr>
        <w:pStyle w:val="BodyText"/>
      </w:pPr>
      <w:r>
        <w:t xml:space="preserve">My commitment to this field extends beyond personal advancement. I’ve volunteered weekly at the Karachi Rescue Team’s electrical safety drives, teaching neighbors to identify frayed wires and prevent electrocution hazards. When monsoon rains caused a power surge in my community last year, I led a team of five volunteers (all students from our local madrasa) to restore lighting for 150 homes – proving that grassroots action can transform theoretical knowledge into life-saving outcomes. This experience solidified my belief that every certified Electrician in Pakistan Karachi must become a community safety advocate.</w:t>
      </w:r>
    </w:p>
    <w:p>
      <w:pPr>
        <w:pStyle w:val="BodyText"/>
      </w:pPr>
      <w:r>
        <w:t xml:space="preserve">Choosing this scholarship means investing in a future where Karachi’s electrical landscape evolves from reactive firefighting to proactive infrastructure development. It will empower me to contribute meaningfully to Pakistan’s energy sector – especially critical as the nation aims for 60% renewable energy by 2030. With your support, I will honor this trust by becoming not just a qualified Electrician, but a leader who elevates safety standards across Karachi’s most vulnerable neighborhoods.</w:t>
      </w:r>
    </w:p>
    <w:p>
      <w:pPr>
        <w:pStyle w:val="BodyText"/>
      </w:pPr>
      <w:r>
        <w:t xml:space="preserve">Thank you for considering my Scholarship Application Letter. I have attached all required documents: academic transcripts, employer recommendation from Mr. Ahmed Khan (License No. E-4532), family income certificate, and community service records. I welcome the opportunity to discuss how my vision aligns with your foundation’s goals during an interview at your convenience.</w:t>
      </w:r>
    </w:p>
    <w:p>
      <w:pPr>
        <w:pStyle w:val="BodyText"/>
      </w:pPr>
      <w:r>
        <w:t xml:space="preserve">Sincerely,</w:t>
      </w:r>
    </w:p>
    <w:bookmarkStart w:id="21" w:name="ali-hassan"/>
    <w:p>
      <w:pPr>
        <w:pStyle w:val="Heading3"/>
      </w:pPr>
      <w:r>
        <w:t xml:space="preserve">Ali Hassan</w:t>
      </w:r>
    </w:p>
    <w:p>
      <w:pPr>
        <w:pStyle w:val="FirstParagraph"/>
      </w:pPr>
      <w:r>
        <w:t xml:space="preserve">Resident of Lyari, Karachi</w:t>
      </w:r>
      <w:r>
        <w:br/>
      </w:r>
      <w:r>
        <w:t xml:space="preserve">Contact: +92-300-1234567 | ali.hassan@email.com</w:t>
      </w:r>
    </w:p>
    <w:bookmarkEnd w:id="21"/>
    <w:p>
      <w:pPr>
        <w:pStyle w:val="BodyText"/>
      </w:pPr>
      <w:r>
        <w:t xml:space="preserve">Note: This Scholarship Application Letter exceeds 850 words, emphasizing the critical role of Electrician training in Pakistan Karachi's socio-economic development while naturally integrating required keyword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dc:title>
  <dc:creator/>
  <dc:language>en</dc:language>
  <cp:keywords/>
  <dcterms:created xsi:type="dcterms:W3CDTF">2025-12-10T22:35:21Z</dcterms:created>
  <dcterms:modified xsi:type="dcterms:W3CDTF">2025-12-10T22:35:21Z</dcterms:modified>
</cp:coreProperties>
</file>

<file path=docProps/custom.xml><?xml version="1.0" encoding="utf-8"?>
<Properties xmlns="http://schemas.openxmlformats.org/officeDocument/2006/custom-properties" xmlns:vt="http://schemas.openxmlformats.org/officeDocument/2006/docPropsVTypes"/>
</file>